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70A9819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2B3CA4">
        <w:rPr>
          <w:sz w:val="24"/>
          <w:szCs w:val="24"/>
          <w:lang w:val="en-GB"/>
        </w:rPr>
        <w:t>Ohio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3745C63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thirty (30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6729CB" w14:textId="77777777" w:rsidR="002E036E" w:rsidRDefault="002E036E" w:rsidP="00CB37D9">
      <w:pPr>
        <w:spacing w:after="0" w:line="240" w:lineRule="auto"/>
      </w:pPr>
      <w:r>
        <w:separator/>
      </w:r>
    </w:p>
  </w:endnote>
  <w:endnote w:type="continuationSeparator" w:id="0">
    <w:p w14:paraId="1024BECB" w14:textId="77777777" w:rsidR="002E036E" w:rsidRDefault="002E036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5CACE" w14:textId="77777777" w:rsidR="002E036E" w:rsidRDefault="002E036E" w:rsidP="00CB37D9">
      <w:pPr>
        <w:spacing w:after="0" w:line="240" w:lineRule="auto"/>
      </w:pPr>
      <w:r>
        <w:separator/>
      </w:r>
    </w:p>
  </w:footnote>
  <w:footnote w:type="continuationSeparator" w:id="0">
    <w:p w14:paraId="63E1B000" w14:textId="77777777" w:rsidR="002E036E" w:rsidRDefault="002E036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16:00Z</cp:lastPrinted>
  <dcterms:created xsi:type="dcterms:W3CDTF">2020-07-01T20:17:00Z</dcterms:created>
  <dcterms:modified xsi:type="dcterms:W3CDTF">2020-07-01T20:17:00Z</dcterms:modified>
</cp:coreProperties>
</file>